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F1F6DA" w14:textId="21D024C0" w:rsidR="00CA13DB" w:rsidRDefault="00CA13DB">
      <w:r>
        <w:t>Part 1:</w:t>
      </w:r>
    </w:p>
    <w:p w14:paraId="2037C64B" w14:textId="7520EA4D" w:rsidR="0000226D" w:rsidRDefault="00CA13DB">
      <w:r>
        <w:drawing>
          <wp:inline distT="0" distB="0" distL="0" distR="0" wp14:anchorId="6F58FF67" wp14:editId="661BB0D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98DAD" w14:textId="36D50B6B" w:rsidR="00724D23" w:rsidRDefault="00724D23">
      <w:r>
        <w:t>Part 2:</w:t>
      </w:r>
    </w:p>
    <w:p w14:paraId="2623DE44" w14:textId="5BA92286" w:rsidR="00724D23" w:rsidRDefault="00724D23">
      <w:r>
        <w:drawing>
          <wp:inline distT="0" distB="0" distL="0" distR="0" wp14:anchorId="2370A234" wp14:editId="6301EB34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E5975" w14:textId="34AB7B7A" w:rsidR="00724D23" w:rsidRDefault="00724D23">
      <w:r>
        <w:lastRenderedPageBreak/>
        <w:drawing>
          <wp:inline distT="0" distB="0" distL="0" distR="0" wp14:anchorId="2D0D144D" wp14:editId="6B18E238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CB7FC" w14:textId="159BCEC1" w:rsidR="00724D23" w:rsidRDefault="00724D23">
      <w:r>
        <w:t>Part 3:</w:t>
      </w:r>
    </w:p>
    <w:p w14:paraId="15576DE0" w14:textId="690A858A" w:rsidR="00724D23" w:rsidRDefault="00724D23">
      <w:r>
        <w:drawing>
          <wp:inline distT="0" distB="0" distL="0" distR="0" wp14:anchorId="1D811B7F" wp14:editId="63389C89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1F4EB" w14:textId="0FEFCC8F" w:rsidR="00564748" w:rsidRDefault="00564748">
      <w:r>
        <w:lastRenderedPageBreak/>
        <w:drawing>
          <wp:inline distT="0" distB="0" distL="0" distR="0" wp14:anchorId="474C377F" wp14:editId="7D7F6CBD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74FA1" w14:textId="015445E3" w:rsidR="00564748" w:rsidRDefault="00564748">
      <w:r>
        <w:drawing>
          <wp:inline distT="0" distB="0" distL="0" distR="0" wp14:anchorId="1909C75F" wp14:editId="43D125F5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F27CA" w14:textId="77777777" w:rsidR="00564748" w:rsidRDefault="00564748"/>
    <w:sectPr w:rsidR="005647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zMDI3sDQ3Nza2MDdR0lEKTi0uzszPAykwrAUAmD9ExywAAAA="/>
  </w:docVars>
  <w:rsids>
    <w:rsidRoot w:val="00CA13DB"/>
    <w:rsid w:val="00564748"/>
    <w:rsid w:val="00724D23"/>
    <w:rsid w:val="007F5F76"/>
    <w:rsid w:val="00B14A40"/>
    <w:rsid w:val="00B27B96"/>
    <w:rsid w:val="00CA13DB"/>
    <w:rsid w:val="00DA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B4DF6"/>
  <w15:chartTrackingRefBased/>
  <w15:docId w15:val="{37F4DC1D-FB85-4F17-8187-AD2275AF2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àng Vũ</dc:creator>
  <cp:keywords/>
  <dc:description/>
  <cp:lastModifiedBy>Hoàng Vũ</cp:lastModifiedBy>
  <cp:revision>1</cp:revision>
  <dcterms:created xsi:type="dcterms:W3CDTF">2020-06-15T08:18:00Z</dcterms:created>
  <dcterms:modified xsi:type="dcterms:W3CDTF">2020-06-15T08:55:00Z</dcterms:modified>
</cp:coreProperties>
</file>